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88ACD6" w14:textId="083FA7D6" w:rsidR="003327B8" w:rsidRDefault="006E07C2" w:rsidP="008A23DA">
      <w:pPr>
        <w:spacing w:after="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arden Walk Committee Meeting</w:t>
      </w:r>
    </w:p>
    <w:p w14:paraId="735B4736" w14:textId="75EFD07C" w:rsidR="006E07C2" w:rsidRDefault="00D33C1F" w:rsidP="007662E6">
      <w:pPr>
        <w:spacing w:after="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u</w:t>
      </w:r>
      <w:r w:rsidR="00932B14">
        <w:rPr>
          <w:rFonts w:ascii="Arial" w:hAnsi="Arial" w:cs="Arial"/>
          <w:sz w:val="28"/>
          <w:szCs w:val="28"/>
        </w:rPr>
        <w:t>e</w:t>
      </w:r>
      <w:r w:rsidR="008A23DA">
        <w:rPr>
          <w:rFonts w:ascii="Arial" w:hAnsi="Arial" w:cs="Arial"/>
          <w:sz w:val="28"/>
          <w:szCs w:val="28"/>
        </w:rPr>
        <w:t>sday,</w:t>
      </w:r>
      <w:r w:rsidR="00B01A67">
        <w:rPr>
          <w:rFonts w:ascii="Arial" w:hAnsi="Arial" w:cs="Arial"/>
          <w:sz w:val="28"/>
          <w:szCs w:val="28"/>
        </w:rPr>
        <w:t xml:space="preserve"> </w:t>
      </w:r>
      <w:r w:rsidR="00A4191D">
        <w:rPr>
          <w:rFonts w:ascii="Arial" w:hAnsi="Arial" w:cs="Arial"/>
          <w:sz w:val="28"/>
          <w:szCs w:val="28"/>
        </w:rPr>
        <w:t>Ju</w:t>
      </w:r>
      <w:r w:rsidR="00696465">
        <w:rPr>
          <w:rFonts w:ascii="Arial" w:hAnsi="Arial" w:cs="Arial"/>
          <w:sz w:val="28"/>
          <w:szCs w:val="28"/>
        </w:rPr>
        <w:t>ly</w:t>
      </w:r>
      <w:r w:rsidR="00B01A67">
        <w:rPr>
          <w:rFonts w:ascii="Arial" w:hAnsi="Arial" w:cs="Arial"/>
          <w:sz w:val="28"/>
          <w:szCs w:val="28"/>
        </w:rPr>
        <w:t xml:space="preserve"> </w:t>
      </w:r>
      <w:r w:rsidR="00696465">
        <w:rPr>
          <w:rFonts w:ascii="Arial" w:hAnsi="Arial" w:cs="Arial"/>
          <w:sz w:val="28"/>
          <w:szCs w:val="28"/>
        </w:rPr>
        <w:t>21</w:t>
      </w:r>
      <w:r w:rsidR="00F30844">
        <w:rPr>
          <w:rFonts w:ascii="Arial" w:hAnsi="Arial" w:cs="Arial"/>
          <w:sz w:val="28"/>
          <w:szCs w:val="28"/>
        </w:rPr>
        <w:t xml:space="preserve">, </w:t>
      </w:r>
      <w:proofErr w:type="gramStart"/>
      <w:r w:rsidR="006E07C2">
        <w:rPr>
          <w:rFonts w:ascii="Arial" w:hAnsi="Arial" w:cs="Arial"/>
          <w:sz w:val="28"/>
          <w:szCs w:val="28"/>
        </w:rPr>
        <w:t>202</w:t>
      </w:r>
      <w:r w:rsidR="00EB276F">
        <w:rPr>
          <w:rFonts w:ascii="Arial" w:hAnsi="Arial" w:cs="Arial"/>
          <w:sz w:val="28"/>
          <w:szCs w:val="28"/>
        </w:rPr>
        <w:t>6</w:t>
      </w:r>
      <w:proofErr w:type="gramEnd"/>
      <w:r w:rsidR="006E07C2">
        <w:rPr>
          <w:rFonts w:ascii="Arial" w:hAnsi="Arial" w:cs="Arial"/>
          <w:sz w:val="28"/>
          <w:szCs w:val="28"/>
        </w:rPr>
        <w:t xml:space="preserve"> </w:t>
      </w:r>
      <w:r w:rsidR="007662E6">
        <w:rPr>
          <w:rFonts w:ascii="Arial" w:hAnsi="Arial" w:cs="Arial"/>
          <w:sz w:val="28"/>
          <w:szCs w:val="28"/>
        </w:rPr>
        <w:t xml:space="preserve">at </w:t>
      </w:r>
      <w:r w:rsidR="006E07C2">
        <w:rPr>
          <w:rFonts w:ascii="Arial" w:hAnsi="Arial" w:cs="Arial"/>
          <w:sz w:val="28"/>
          <w:szCs w:val="28"/>
        </w:rPr>
        <w:t>9:00 AM</w:t>
      </w:r>
    </w:p>
    <w:p w14:paraId="0FC7C8AD" w14:textId="77EAC459" w:rsidR="007662E6" w:rsidRDefault="00852257" w:rsidP="007662E6">
      <w:pPr>
        <w:spacing w:after="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n-person and </w:t>
      </w:r>
      <w:r w:rsidR="007662E6">
        <w:rPr>
          <w:rFonts w:ascii="Arial" w:hAnsi="Arial" w:cs="Arial"/>
          <w:sz w:val="28"/>
          <w:szCs w:val="28"/>
        </w:rPr>
        <w:t>via Zoom</w:t>
      </w:r>
    </w:p>
    <w:p w14:paraId="3C2BB31F" w14:textId="77777777" w:rsidR="00374783" w:rsidRDefault="00374783" w:rsidP="006E07C2">
      <w:pPr>
        <w:rPr>
          <w:rFonts w:ascii="Arial" w:hAnsi="Arial" w:cs="Arial"/>
          <w:sz w:val="24"/>
          <w:szCs w:val="24"/>
          <w:u w:val="single"/>
        </w:rPr>
      </w:pPr>
    </w:p>
    <w:p w14:paraId="5D708F21" w14:textId="77777777" w:rsidR="006535F7" w:rsidRDefault="006535F7" w:rsidP="006E07C2">
      <w:pPr>
        <w:rPr>
          <w:rFonts w:ascii="Arial" w:hAnsi="Arial" w:cs="Arial"/>
          <w:sz w:val="24"/>
          <w:szCs w:val="24"/>
          <w:u w:val="single"/>
        </w:rPr>
      </w:pPr>
    </w:p>
    <w:p w14:paraId="426EDCDA" w14:textId="41E043B4" w:rsidR="00A32BBE" w:rsidRPr="007E77EF" w:rsidRDefault="00696465" w:rsidP="00696465">
      <w:pPr>
        <w:spacing w:line="276" w:lineRule="auto"/>
        <w:rPr>
          <w:rFonts w:ascii="Arial" w:hAnsi="Arial" w:cs="Arial"/>
          <w:b/>
          <w:bCs/>
        </w:rPr>
      </w:pPr>
      <w:r w:rsidRPr="007E77EF">
        <w:rPr>
          <w:rFonts w:ascii="Arial" w:hAnsi="Arial" w:cs="Arial"/>
          <w:b/>
          <w:bCs/>
        </w:rPr>
        <w:t>Recap of 2026 Garden Walk</w:t>
      </w:r>
    </w:p>
    <w:p w14:paraId="1A9F6139" w14:textId="77777777" w:rsidR="00532900" w:rsidRDefault="00532900" w:rsidP="00696465">
      <w:pPr>
        <w:spacing w:line="276" w:lineRule="auto"/>
        <w:rPr>
          <w:rFonts w:ascii="Arial" w:hAnsi="Arial" w:cs="Arial"/>
        </w:rPr>
      </w:pPr>
    </w:p>
    <w:p w14:paraId="0E34B868" w14:textId="77777777" w:rsidR="00532900" w:rsidRDefault="00532900" w:rsidP="00696465">
      <w:pPr>
        <w:spacing w:line="276" w:lineRule="auto"/>
        <w:rPr>
          <w:rFonts w:ascii="Arial" w:hAnsi="Arial" w:cs="Arial"/>
        </w:rPr>
      </w:pPr>
    </w:p>
    <w:p w14:paraId="27EC9C4F" w14:textId="6AF755DD" w:rsidR="00696465" w:rsidRPr="007E77EF" w:rsidRDefault="00696465" w:rsidP="00696465">
      <w:pPr>
        <w:spacing w:line="276" w:lineRule="auto"/>
        <w:rPr>
          <w:rFonts w:ascii="Arial" w:hAnsi="Arial" w:cs="Arial"/>
          <w:b/>
          <w:bCs/>
        </w:rPr>
      </w:pPr>
      <w:r w:rsidRPr="007E77EF">
        <w:rPr>
          <w:rFonts w:ascii="Arial" w:hAnsi="Arial" w:cs="Arial"/>
          <w:b/>
          <w:bCs/>
        </w:rPr>
        <w:t>Date for 2027 Walk</w:t>
      </w:r>
    </w:p>
    <w:p w14:paraId="2B2E9CF1" w14:textId="06B0813B" w:rsidR="00696465" w:rsidRPr="007E77EF" w:rsidRDefault="00696465" w:rsidP="00696465">
      <w:pPr>
        <w:spacing w:after="0" w:line="276" w:lineRule="auto"/>
        <w:rPr>
          <w:rFonts w:ascii="Arial" w:hAnsi="Arial" w:cs="Arial"/>
          <w:u w:val="single"/>
        </w:rPr>
      </w:pPr>
      <w:r w:rsidRPr="007E77EF">
        <w:rPr>
          <w:rFonts w:ascii="Arial" w:hAnsi="Arial" w:cs="Arial"/>
          <w:u w:val="single"/>
        </w:rPr>
        <w:t>2027 Garden Walk</w:t>
      </w:r>
    </w:p>
    <w:p w14:paraId="75A44B83" w14:textId="12514723" w:rsidR="00C607F7" w:rsidRDefault="00696465" w:rsidP="00AB657E">
      <w:p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Confirmed</w:t>
      </w:r>
      <w:r w:rsidR="00C607F7">
        <w:rPr>
          <w:rFonts w:ascii="Arial" w:hAnsi="Arial" w:cs="Arial"/>
        </w:rPr>
        <w:t xml:space="preserve"> Gardens</w:t>
      </w:r>
      <w:r w:rsidR="00245A98">
        <w:rPr>
          <w:rFonts w:ascii="Arial" w:hAnsi="Arial" w:cs="Arial"/>
        </w:rPr>
        <w:t xml:space="preserve"> for</w:t>
      </w:r>
      <w:r w:rsidR="008B2703">
        <w:rPr>
          <w:rFonts w:ascii="Arial" w:hAnsi="Arial" w:cs="Arial"/>
        </w:rPr>
        <w:t xml:space="preserve"> 2027</w:t>
      </w:r>
    </w:p>
    <w:p w14:paraId="65887249" w14:textId="4C0FEA7F" w:rsidR="008B2703" w:rsidRDefault="008B2703" w:rsidP="00F53A6E">
      <w:pPr>
        <w:pStyle w:val="ListParagraph"/>
        <w:numPr>
          <w:ilvl w:val="0"/>
          <w:numId w:val="31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George Ci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52F66">
        <w:rPr>
          <w:rFonts w:ascii="Arial" w:hAnsi="Arial" w:cs="Arial"/>
        </w:rPr>
        <w:tab/>
      </w:r>
      <w:r>
        <w:rPr>
          <w:rFonts w:ascii="Arial" w:hAnsi="Arial" w:cs="Arial"/>
        </w:rPr>
        <w:tab/>
        <w:t>111 Cynthia Plac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E77EF">
        <w:rPr>
          <w:rFonts w:ascii="Arial" w:hAnsi="Arial" w:cs="Arial"/>
        </w:rPr>
        <w:tab/>
      </w:r>
      <w:r>
        <w:rPr>
          <w:rFonts w:ascii="Arial" w:hAnsi="Arial" w:cs="Arial"/>
        </w:rPr>
        <w:t>DeKalb</w:t>
      </w:r>
    </w:p>
    <w:p w14:paraId="51E7F66F" w14:textId="19A3EE52" w:rsidR="008B2703" w:rsidRPr="00F53A6E" w:rsidRDefault="00F53A6E" w:rsidP="00F53A6E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</w:rPr>
      </w:pPr>
      <w:r w:rsidRPr="009F2A7B">
        <w:rPr>
          <w:rFonts w:ascii="Arial" w:hAnsi="Arial" w:cs="Arial"/>
        </w:rPr>
        <w:t>Sarah Moses</w:t>
      </w:r>
      <w:r w:rsidRPr="009F2A7B">
        <w:rPr>
          <w:rFonts w:ascii="Arial" w:hAnsi="Arial" w:cs="Arial"/>
        </w:rPr>
        <w:tab/>
      </w:r>
      <w:r w:rsidRPr="009F2A7B">
        <w:rPr>
          <w:rFonts w:ascii="Arial" w:hAnsi="Arial" w:cs="Arial"/>
        </w:rPr>
        <w:tab/>
      </w:r>
      <w:r w:rsidR="00652F66">
        <w:rPr>
          <w:rFonts w:ascii="Arial" w:hAnsi="Arial" w:cs="Arial"/>
        </w:rPr>
        <w:tab/>
      </w:r>
      <w:r w:rsidRPr="009F2A7B">
        <w:rPr>
          <w:rFonts w:ascii="Arial" w:hAnsi="Arial" w:cs="Arial"/>
        </w:rPr>
        <w:tab/>
        <w:t>926 N 9</w:t>
      </w:r>
      <w:r w:rsidRPr="009F2A7B">
        <w:rPr>
          <w:rFonts w:ascii="Arial" w:hAnsi="Arial" w:cs="Arial"/>
          <w:vertAlign w:val="superscript"/>
        </w:rPr>
        <w:t>th</w:t>
      </w:r>
      <w:r w:rsidRPr="009F2A7B">
        <w:rPr>
          <w:rFonts w:ascii="Arial" w:hAnsi="Arial" w:cs="Arial"/>
        </w:rPr>
        <w:t xml:space="preserve"> St.</w:t>
      </w:r>
      <w:r w:rsidRPr="009F2A7B">
        <w:rPr>
          <w:rFonts w:ascii="Arial" w:hAnsi="Arial" w:cs="Arial"/>
        </w:rPr>
        <w:tab/>
      </w:r>
      <w:r w:rsidRPr="009F2A7B">
        <w:rPr>
          <w:rFonts w:ascii="Arial" w:hAnsi="Arial" w:cs="Arial"/>
        </w:rPr>
        <w:tab/>
      </w:r>
      <w:r w:rsidRPr="009F2A7B">
        <w:rPr>
          <w:rFonts w:ascii="Arial" w:hAnsi="Arial" w:cs="Arial"/>
        </w:rPr>
        <w:tab/>
      </w:r>
      <w:r w:rsidR="007E77EF">
        <w:rPr>
          <w:rFonts w:ascii="Arial" w:hAnsi="Arial" w:cs="Arial"/>
        </w:rPr>
        <w:tab/>
      </w:r>
      <w:r w:rsidRPr="009F2A7B">
        <w:rPr>
          <w:rFonts w:ascii="Arial" w:hAnsi="Arial" w:cs="Arial"/>
        </w:rPr>
        <w:t>DeKalb</w:t>
      </w:r>
      <w:r w:rsidR="008B2703" w:rsidRPr="00F53A6E">
        <w:rPr>
          <w:rFonts w:ascii="Arial" w:hAnsi="Arial" w:cs="Arial"/>
        </w:rPr>
        <w:tab/>
      </w:r>
    </w:p>
    <w:p w14:paraId="537BCB35" w14:textId="40FA6DA5" w:rsidR="00870087" w:rsidRDefault="00870087" w:rsidP="00F53A6E">
      <w:pPr>
        <w:pStyle w:val="ListParagraph"/>
        <w:numPr>
          <w:ilvl w:val="0"/>
          <w:numId w:val="31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Lori Hintzsch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52F66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870087">
        <w:rPr>
          <w:rFonts w:ascii="Arial" w:hAnsi="Arial" w:cs="Arial"/>
        </w:rPr>
        <w:t>249 Rolfe Road</w:t>
      </w:r>
      <w:r w:rsidRPr="00870087">
        <w:rPr>
          <w:rFonts w:ascii="Arial" w:hAnsi="Arial" w:cs="Arial"/>
        </w:rPr>
        <w:tab/>
      </w:r>
      <w:r w:rsidRPr="00870087">
        <w:rPr>
          <w:rFonts w:ascii="Arial" w:hAnsi="Arial" w:cs="Arial"/>
        </w:rPr>
        <w:tab/>
      </w:r>
      <w:r w:rsidR="007E77EF">
        <w:rPr>
          <w:rFonts w:ascii="Arial" w:hAnsi="Arial" w:cs="Arial"/>
        </w:rPr>
        <w:tab/>
      </w:r>
      <w:r w:rsidRPr="00870087">
        <w:rPr>
          <w:rFonts w:ascii="Arial" w:hAnsi="Arial" w:cs="Arial"/>
        </w:rPr>
        <w:t>DeKalb</w:t>
      </w:r>
    </w:p>
    <w:p w14:paraId="4F8D71E7" w14:textId="624D3313" w:rsidR="00652F66" w:rsidRDefault="00652F66" w:rsidP="00F53A6E">
      <w:pPr>
        <w:pStyle w:val="ListParagraph"/>
        <w:numPr>
          <w:ilvl w:val="0"/>
          <w:numId w:val="31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Carol Sheffl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16460 Shearon Court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E77EF">
        <w:rPr>
          <w:rFonts w:ascii="Arial" w:hAnsi="Arial" w:cs="Arial"/>
        </w:rPr>
        <w:tab/>
      </w:r>
      <w:r>
        <w:rPr>
          <w:rFonts w:ascii="Arial" w:hAnsi="Arial" w:cs="Arial"/>
        </w:rPr>
        <w:t>Sycamore</w:t>
      </w:r>
    </w:p>
    <w:p w14:paraId="591F885F" w14:textId="77777777" w:rsidR="00652F66" w:rsidRDefault="00652F66" w:rsidP="00652F66">
      <w:pPr>
        <w:pStyle w:val="ListParagraph"/>
        <w:spacing w:after="0" w:line="276" w:lineRule="auto"/>
        <w:rPr>
          <w:rFonts w:ascii="Arial" w:hAnsi="Arial" w:cs="Arial"/>
        </w:rPr>
      </w:pPr>
    </w:p>
    <w:p w14:paraId="0E9BA14F" w14:textId="77777777" w:rsidR="00532900" w:rsidRDefault="00532900" w:rsidP="00652F66">
      <w:pPr>
        <w:pStyle w:val="ListParagraph"/>
        <w:spacing w:after="0" w:line="276" w:lineRule="auto"/>
        <w:rPr>
          <w:rFonts w:ascii="Arial" w:hAnsi="Arial" w:cs="Arial"/>
        </w:rPr>
      </w:pPr>
    </w:p>
    <w:p w14:paraId="0BCBDBA4" w14:textId="6F0B7B62" w:rsidR="00652F66" w:rsidRDefault="00652F66" w:rsidP="00652F66">
      <w:p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Potential Gardens for 2027</w:t>
      </w:r>
    </w:p>
    <w:p w14:paraId="33A105E2" w14:textId="052F3E4E" w:rsidR="00652F66" w:rsidRPr="008F7245" w:rsidRDefault="00652F66" w:rsidP="008F7245">
      <w:pPr>
        <w:pStyle w:val="ListParagraph"/>
        <w:numPr>
          <w:ilvl w:val="0"/>
          <w:numId w:val="39"/>
        </w:numPr>
        <w:spacing w:after="0" w:line="276" w:lineRule="auto"/>
        <w:rPr>
          <w:rFonts w:ascii="Arial" w:hAnsi="Arial" w:cs="Arial"/>
        </w:rPr>
      </w:pPr>
      <w:r w:rsidRPr="008F7245">
        <w:rPr>
          <w:rFonts w:ascii="Arial" w:hAnsi="Arial" w:cs="Arial"/>
        </w:rPr>
        <w:t>Cary and Kay Singer</w:t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  <w:t>1334 Janet St.</w:t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</w:r>
      <w:r w:rsidR="007E77EF">
        <w:rPr>
          <w:rFonts w:ascii="Arial" w:hAnsi="Arial" w:cs="Arial"/>
        </w:rPr>
        <w:tab/>
      </w:r>
      <w:r w:rsidRPr="008F7245">
        <w:rPr>
          <w:rFonts w:ascii="Arial" w:hAnsi="Arial" w:cs="Arial"/>
        </w:rPr>
        <w:t>Sycamore</w:t>
      </w:r>
    </w:p>
    <w:p w14:paraId="286B637A" w14:textId="0075F4C1" w:rsidR="00652F66" w:rsidRPr="008F7245" w:rsidRDefault="00652F66" w:rsidP="008F7245">
      <w:pPr>
        <w:pStyle w:val="ListParagraph"/>
        <w:numPr>
          <w:ilvl w:val="0"/>
          <w:numId w:val="39"/>
        </w:numPr>
        <w:spacing w:after="0" w:line="276" w:lineRule="auto"/>
        <w:rPr>
          <w:rFonts w:ascii="Arial" w:hAnsi="Arial" w:cs="Arial"/>
        </w:rPr>
      </w:pPr>
      <w:r w:rsidRPr="008F7245">
        <w:rPr>
          <w:rFonts w:ascii="Arial" w:hAnsi="Arial" w:cs="Arial"/>
        </w:rPr>
        <w:t>Mary Flipovich</w:t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  <w:t>2436 Luther Lowell Lane</w:t>
      </w:r>
      <w:r w:rsidRPr="008F7245">
        <w:rPr>
          <w:rFonts w:ascii="Arial" w:hAnsi="Arial" w:cs="Arial"/>
        </w:rPr>
        <w:tab/>
      </w:r>
      <w:r w:rsidR="007E77EF">
        <w:rPr>
          <w:rFonts w:ascii="Arial" w:hAnsi="Arial" w:cs="Arial"/>
        </w:rPr>
        <w:tab/>
      </w:r>
      <w:r w:rsidRPr="008F7245">
        <w:rPr>
          <w:rFonts w:ascii="Arial" w:hAnsi="Arial" w:cs="Arial"/>
        </w:rPr>
        <w:t>Sycamore</w:t>
      </w:r>
    </w:p>
    <w:p w14:paraId="2F6F7906" w14:textId="483B4F5A" w:rsidR="00652F66" w:rsidRPr="008F7245" w:rsidRDefault="00652F66" w:rsidP="008F7245">
      <w:pPr>
        <w:pStyle w:val="ListParagraph"/>
        <w:numPr>
          <w:ilvl w:val="0"/>
          <w:numId w:val="39"/>
        </w:numPr>
        <w:spacing w:after="0" w:line="276" w:lineRule="auto"/>
        <w:rPr>
          <w:rFonts w:ascii="Arial" w:hAnsi="Arial" w:cs="Arial"/>
        </w:rPr>
      </w:pPr>
      <w:r w:rsidRPr="008F7245">
        <w:rPr>
          <w:rFonts w:ascii="Arial" w:hAnsi="Arial" w:cs="Arial"/>
        </w:rPr>
        <w:t>Ann Martin</w:t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</w:r>
      <w:r w:rsidR="008F7245">
        <w:rPr>
          <w:rFonts w:ascii="Arial" w:hAnsi="Arial" w:cs="Arial"/>
        </w:rPr>
        <w:t>Bridges of River Mist</w:t>
      </w:r>
      <w:r w:rsidR="008F7245">
        <w:rPr>
          <w:rFonts w:ascii="Arial" w:hAnsi="Arial" w:cs="Arial"/>
        </w:rPr>
        <w:tab/>
      </w:r>
      <w:r w:rsidR="008F7245">
        <w:rPr>
          <w:rFonts w:ascii="Arial" w:hAnsi="Arial" w:cs="Arial"/>
        </w:rPr>
        <w:tab/>
      </w:r>
      <w:r w:rsidR="007E77EF">
        <w:rPr>
          <w:rFonts w:ascii="Arial" w:hAnsi="Arial" w:cs="Arial"/>
        </w:rPr>
        <w:tab/>
      </w:r>
      <w:r w:rsidR="008F7245">
        <w:rPr>
          <w:rFonts w:ascii="Arial" w:hAnsi="Arial" w:cs="Arial"/>
        </w:rPr>
        <w:t>DeKalb</w:t>
      </w:r>
    </w:p>
    <w:p w14:paraId="0E25FAB6" w14:textId="2660153A" w:rsidR="009B43D6" w:rsidRPr="008F7245" w:rsidRDefault="005F2BA7" w:rsidP="008F7245">
      <w:pPr>
        <w:pStyle w:val="ListParagraph"/>
        <w:numPr>
          <w:ilvl w:val="0"/>
          <w:numId w:val="39"/>
        </w:numPr>
        <w:spacing w:after="0" w:line="276" w:lineRule="auto"/>
        <w:rPr>
          <w:rFonts w:ascii="Arial" w:hAnsi="Arial" w:cs="Arial"/>
        </w:rPr>
      </w:pPr>
      <w:r w:rsidRPr="008F7245">
        <w:rPr>
          <w:rFonts w:ascii="Arial" w:hAnsi="Arial" w:cs="Arial"/>
        </w:rPr>
        <w:t>Susan Wilson</w:t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  <w:t>108 Hickory Lane</w:t>
      </w:r>
      <w:r w:rsidRPr="008F7245">
        <w:rPr>
          <w:rFonts w:ascii="Arial" w:hAnsi="Arial" w:cs="Arial"/>
        </w:rPr>
        <w:tab/>
      </w:r>
      <w:r w:rsidRPr="008F7245">
        <w:rPr>
          <w:rFonts w:ascii="Arial" w:hAnsi="Arial" w:cs="Arial"/>
        </w:rPr>
        <w:tab/>
      </w:r>
      <w:r w:rsidR="007E77EF">
        <w:rPr>
          <w:rFonts w:ascii="Arial" w:hAnsi="Arial" w:cs="Arial"/>
        </w:rPr>
        <w:tab/>
      </w:r>
      <w:r w:rsidRPr="008F7245">
        <w:rPr>
          <w:rFonts w:ascii="Arial" w:hAnsi="Arial" w:cs="Arial"/>
        </w:rPr>
        <w:t>Kirkland</w:t>
      </w:r>
    </w:p>
    <w:p w14:paraId="35284BAA" w14:textId="77777777" w:rsidR="005F2BA7" w:rsidRDefault="005F2BA7" w:rsidP="00B04FB5">
      <w:pPr>
        <w:spacing w:after="0" w:line="276" w:lineRule="auto"/>
        <w:rPr>
          <w:rFonts w:ascii="Arial" w:hAnsi="Arial" w:cs="Arial"/>
        </w:rPr>
      </w:pPr>
    </w:p>
    <w:p w14:paraId="4A5904C1" w14:textId="77777777" w:rsidR="009255BE" w:rsidRDefault="009255BE" w:rsidP="00B04FB5">
      <w:pPr>
        <w:spacing w:after="0" w:line="276" w:lineRule="auto"/>
        <w:rPr>
          <w:rFonts w:ascii="Arial" w:hAnsi="Arial" w:cs="Arial"/>
        </w:rPr>
      </w:pPr>
    </w:p>
    <w:p w14:paraId="78B972DE" w14:textId="77777777" w:rsidR="00CB2721" w:rsidRDefault="00CB2721" w:rsidP="00CB2721">
      <w:pPr>
        <w:spacing w:after="0" w:line="276" w:lineRule="auto"/>
        <w:rPr>
          <w:rFonts w:ascii="Arial" w:hAnsi="Arial" w:cs="Arial"/>
        </w:rPr>
      </w:pPr>
    </w:p>
    <w:p w14:paraId="43F4732C" w14:textId="7810F35F" w:rsidR="00CB2721" w:rsidRPr="007E77EF" w:rsidRDefault="00415DFD" w:rsidP="00532900">
      <w:pPr>
        <w:spacing w:after="0" w:line="276" w:lineRule="auto"/>
        <w:rPr>
          <w:rFonts w:ascii="Arial" w:hAnsi="Arial" w:cs="Arial"/>
          <w:b/>
          <w:bCs/>
        </w:rPr>
      </w:pPr>
      <w:r w:rsidRPr="007E77EF">
        <w:rPr>
          <w:rFonts w:ascii="Arial" w:hAnsi="Arial" w:cs="Arial"/>
          <w:b/>
          <w:bCs/>
        </w:rPr>
        <w:t>Questions, comments, concerns</w:t>
      </w:r>
    </w:p>
    <w:p w14:paraId="153A5301" w14:textId="6C0E939B" w:rsidR="00532900" w:rsidRDefault="00532900" w:rsidP="00532900">
      <w:p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Change of meeting time?</w:t>
      </w:r>
    </w:p>
    <w:p w14:paraId="034AA577" w14:textId="77777777" w:rsidR="00374783" w:rsidRDefault="00374783" w:rsidP="00CF6895">
      <w:pPr>
        <w:spacing w:line="276" w:lineRule="auto"/>
        <w:rPr>
          <w:rFonts w:ascii="Arial" w:hAnsi="Arial" w:cs="Arial"/>
        </w:rPr>
      </w:pPr>
    </w:p>
    <w:p w14:paraId="04699BE4" w14:textId="77777777" w:rsidR="00532900" w:rsidRDefault="00532900" w:rsidP="00CF6895">
      <w:pPr>
        <w:spacing w:line="276" w:lineRule="auto"/>
        <w:rPr>
          <w:rFonts w:ascii="Arial" w:hAnsi="Arial" w:cs="Arial"/>
        </w:rPr>
      </w:pPr>
    </w:p>
    <w:p w14:paraId="277C027D" w14:textId="1E7CF938" w:rsidR="00D0185C" w:rsidRPr="007E77EF" w:rsidRDefault="00415DFD" w:rsidP="00CF6895">
      <w:pPr>
        <w:spacing w:line="276" w:lineRule="auto"/>
        <w:rPr>
          <w:rFonts w:ascii="Arial" w:hAnsi="Arial" w:cs="Arial"/>
          <w:b/>
          <w:bCs/>
        </w:rPr>
      </w:pPr>
      <w:r w:rsidRPr="007E77EF">
        <w:rPr>
          <w:rFonts w:ascii="Arial" w:hAnsi="Arial" w:cs="Arial"/>
          <w:b/>
          <w:bCs/>
        </w:rPr>
        <w:t xml:space="preserve">Next meeting: Tuesday, </w:t>
      </w:r>
      <w:r w:rsidR="00532900" w:rsidRPr="007E77EF">
        <w:rPr>
          <w:rFonts w:ascii="Arial" w:hAnsi="Arial" w:cs="Arial"/>
          <w:b/>
          <w:bCs/>
        </w:rPr>
        <w:t>August</w:t>
      </w:r>
      <w:r w:rsidR="00A4191D" w:rsidRPr="007E77EF">
        <w:rPr>
          <w:rFonts w:ascii="Arial" w:hAnsi="Arial" w:cs="Arial"/>
          <w:b/>
          <w:bCs/>
        </w:rPr>
        <w:t xml:space="preserve"> 1</w:t>
      </w:r>
      <w:r w:rsidR="00532900" w:rsidRPr="007E77EF">
        <w:rPr>
          <w:rFonts w:ascii="Arial" w:hAnsi="Arial" w:cs="Arial"/>
          <w:b/>
          <w:bCs/>
        </w:rPr>
        <w:t>8</w:t>
      </w:r>
      <w:r w:rsidRPr="007E77EF">
        <w:rPr>
          <w:rFonts w:ascii="Arial" w:hAnsi="Arial" w:cs="Arial"/>
          <w:b/>
          <w:bCs/>
        </w:rPr>
        <w:t>, 202</w:t>
      </w:r>
      <w:r w:rsidR="00EB276F" w:rsidRPr="007E77EF">
        <w:rPr>
          <w:rFonts w:ascii="Arial" w:hAnsi="Arial" w:cs="Arial"/>
          <w:b/>
          <w:bCs/>
        </w:rPr>
        <w:t>6</w:t>
      </w:r>
      <w:r w:rsidR="00F53A6E" w:rsidRPr="007E77EF">
        <w:rPr>
          <w:rFonts w:ascii="Arial" w:hAnsi="Arial" w:cs="Arial"/>
          <w:b/>
          <w:bCs/>
        </w:rPr>
        <w:t xml:space="preserve"> @ </w:t>
      </w:r>
      <w:r w:rsidRPr="007E77EF">
        <w:rPr>
          <w:rFonts w:ascii="Arial" w:hAnsi="Arial" w:cs="Arial"/>
          <w:b/>
          <w:bCs/>
        </w:rPr>
        <w:t>9</w:t>
      </w:r>
      <w:r w:rsidR="00F55802" w:rsidRPr="007E77EF">
        <w:rPr>
          <w:rFonts w:ascii="Arial" w:hAnsi="Arial" w:cs="Arial"/>
          <w:b/>
          <w:bCs/>
        </w:rPr>
        <w:t>:00</w:t>
      </w:r>
      <w:r w:rsidRPr="007E77EF">
        <w:rPr>
          <w:rFonts w:ascii="Arial" w:hAnsi="Arial" w:cs="Arial"/>
          <w:b/>
          <w:bCs/>
        </w:rPr>
        <w:t xml:space="preserve"> AM</w:t>
      </w:r>
    </w:p>
    <w:p w14:paraId="4DC78748" w14:textId="2766C3AE" w:rsidR="00F53A6E" w:rsidRPr="00322A24" w:rsidRDefault="00F53A6E" w:rsidP="00CF6895">
      <w:pPr>
        <w:spacing w:line="276" w:lineRule="auto"/>
        <w:rPr>
          <w:rFonts w:ascii="Arial" w:hAnsi="Arial" w:cs="Arial"/>
        </w:rPr>
      </w:pPr>
    </w:p>
    <w:sectPr w:rsidR="00F53A6E" w:rsidRPr="00322A24" w:rsidSect="0000651E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E252A1"/>
    <w:multiLevelType w:val="hybridMultilevel"/>
    <w:tmpl w:val="969A3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8135D"/>
    <w:multiLevelType w:val="hybridMultilevel"/>
    <w:tmpl w:val="E17E643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92B65E9"/>
    <w:multiLevelType w:val="hybridMultilevel"/>
    <w:tmpl w:val="05FCE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27C03"/>
    <w:multiLevelType w:val="hybridMultilevel"/>
    <w:tmpl w:val="F1B088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14703"/>
    <w:multiLevelType w:val="hybridMultilevel"/>
    <w:tmpl w:val="DC30D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D02AD"/>
    <w:multiLevelType w:val="hybridMultilevel"/>
    <w:tmpl w:val="47F280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154020"/>
    <w:multiLevelType w:val="hybridMultilevel"/>
    <w:tmpl w:val="88048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BC2B56"/>
    <w:multiLevelType w:val="hybridMultilevel"/>
    <w:tmpl w:val="90B4D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063CC"/>
    <w:multiLevelType w:val="hybridMultilevel"/>
    <w:tmpl w:val="6122EEB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42022"/>
    <w:multiLevelType w:val="hybridMultilevel"/>
    <w:tmpl w:val="E3B2D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5B5486F"/>
    <w:multiLevelType w:val="hybridMultilevel"/>
    <w:tmpl w:val="2C7E5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D1D7A"/>
    <w:multiLevelType w:val="hybridMultilevel"/>
    <w:tmpl w:val="FB0C9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F96ECA"/>
    <w:multiLevelType w:val="hybridMultilevel"/>
    <w:tmpl w:val="3AA08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A4D77"/>
    <w:multiLevelType w:val="hybridMultilevel"/>
    <w:tmpl w:val="46F82E4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B6B6F22"/>
    <w:multiLevelType w:val="hybridMultilevel"/>
    <w:tmpl w:val="6164B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177CA7"/>
    <w:multiLevelType w:val="hybridMultilevel"/>
    <w:tmpl w:val="425E5DC2"/>
    <w:lvl w:ilvl="0" w:tplc="31A043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324213"/>
    <w:multiLevelType w:val="hybridMultilevel"/>
    <w:tmpl w:val="0F0A5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152B85"/>
    <w:multiLevelType w:val="hybridMultilevel"/>
    <w:tmpl w:val="70D039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7547B3"/>
    <w:multiLevelType w:val="hybridMultilevel"/>
    <w:tmpl w:val="D346B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9F7736"/>
    <w:multiLevelType w:val="hybridMultilevel"/>
    <w:tmpl w:val="2632B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5A4A81"/>
    <w:multiLevelType w:val="hybridMultilevel"/>
    <w:tmpl w:val="E16A1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B80C83"/>
    <w:multiLevelType w:val="hybridMultilevel"/>
    <w:tmpl w:val="6090D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D66149"/>
    <w:multiLevelType w:val="hybridMultilevel"/>
    <w:tmpl w:val="17A45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201672"/>
    <w:multiLevelType w:val="hybridMultilevel"/>
    <w:tmpl w:val="A30A2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847E9F"/>
    <w:multiLevelType w:val="hybridMultilevel"/>
    <w:tmpl w:val="2E8E4EA8"/>
    <w:lvl w:ilvl="0" w:tplc="31A043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D3267F"/>
    <w:multiLevelType w:val="hybridMultilevel"/>
    <w:tmpl w:val="6122E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182556"/>
    <w:multiLevelType w:val="hybridMultilevel"/>
    <w:tmpl w:val="2F02D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D96667"/>
    <w:multiLevelType w:val="hybridMultilevel"/>
    <w:tmpl w:val="7BC26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A06FE7"/>
    <w:multiLevelType w:val="hybridMultilevel"/>
    <w:tmpl w:val="8DA80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A73A78"/>
    <w:multiLevelType w:val="hybridMultilevel"/>
    <w:tmpl w:val="31FAC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4E4FEF"/>
    <w:multiLevelType w:val="hybridMultilevel"/>
    <w:tmpl w:val="94F64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E80B1C"/>
    <w:multiLevelType w:val="hybridMultilevel"/>
    <w:tmpl w:val="0AEEA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E1053"/>
    <w:multiLevelType w:val="hybridMultilevel"/>
    <w:tmpl w:val="04243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BB3850"/>
    <w:multiLevelType w:val="hybridMultilevel"/>
    <w:tmpl w:val="251AA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914CFE"/>
    <w:multiLevelType w:val="hybridMultilevel"/>
    <w:tmpl w:val="D8442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D16459"/>
    <w:multiLevelType w:val="hybridMultilevel"/>
    <w:tmpl w:val="6EF88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3F5ADE"/>
    <w:multiLevelType w:val="hybridMultilevel"/>
    <w:tmpl w:val="95288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4B4099"/>
    <w:multiLevelType w:val="hybridMultilevel"/>
    <w:tmpl w:val="BE4E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F1072A"/>
    <w:multiLevelType w:val="hybridMultilevel"/>
    <w:tmpl w:val="24729F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95274425">
    <w:abstractNumId w:val="5"/>
  </w:num>
  <w:num w:numId="2" w16cid:durableId="1279871084">
    <w:abstractNumId w:val="3"/>
  </w:num>
  <w:num w:numId="3" w16cid:durableId="809395914">
    <w:abstractNumId w:val="9"/>
  </w:num>
  <w:num w:numId="4" w16cid:durableId="296688499">
    <w:abstractNumId w:val="10"/>
  </w:num>
  <w:num w:numId="5" w16cid:durableId="1143275704">
    <w:abstractNumId w:val="38"/>
  </w:num>
  <w:num w:numId="6" w16cid:durableId="629869750">
    <w:abstractNumId w:val="29"/>
  </w:num>
  <w:num w:numId="7" w16cid:durableId="1252616059">
    <w:abstractNumId w:val="15"/>
  </w:num>
  <w:num w:numId="8" w16cid:durableId="705715800">
    <w:abstractNumId w:val="19"/>
  </w:num>
  <w:num w:numId="9" w16cid:durableId="1330329987">
    <w:abstractNumId w:val="4"/>
  </w:num>
  <w:num w:numId="10" w16cid:durableId="410473464">
    <w:abstractNumId w:val="1"/>
  </w:num>
  <w:num w:numId="11" w16cid:durableId="1401096689">
    <w:abstractNumId w:val="6"/>
  </w:num>
  <w:num w:numId="12" w16cid:durableId="1099985642">
    <w:abstractNumId w:val="20"/>
  </w:num>
  <w:num w:numId="13" w16cid:durableId="1261372421">
    <w:abstractNumId w:val="28"/>
  </w:num>
  <w:num w:numId="14" w16cid:durableId="1999528968">
    <w:abstractNumId w:val="30"/>
  </w:num>
  <w:num w:numId="15" w16cid:durableId="1306010286">
    <w:abstractNumId w:val="11"/>
  </w:num>
  <w:num w:numId="16" w16cid:durableId="1952080136">
    <w:abstractNumId w:val="14"/>
  </w:num>
  <w:num w:numId="17" w16cid:durableId="1479565789">
    <w:abstractNumId w:val="16"/>
  </w:num>
  <w:num w:numId="18" w16cid:durableId="1149901875">
    <w:abstractNumId w:val="35"/>
  </w:num>
  <w:num w:numId="19" w16cid:durableId="228617705">
    <w:abstractNumId w:val="24"/>
  </w:num>
  <w:num w:numId="20" w16cid:durableId="1095979465">
    <w:abstractNumId w:val="25"/>
  </w:num>
  <w:num w:numId="21" w16cid:durableId="339813312">
    <w:abstractNumId w:val="18"/>
  </w:num>
  <w:num w:numId="22" w16cid:durableId="841431028">
    <w:abstractNumId w:val="0"/>
  </w:num>
  <w:num w:numId="23" w16cid:durableId="1902983985">
    <w:abstractNumId w:val="2"/>
  </w:num>
  <w:num w:numId="24" w16cid:durableId="372997801">
    <w:abstractNumId w:val="31"/>
  </w:num>
  <w:num w:numId="25" w16cid:durableId="130176591">
    <w:abstractNumId w:val="23"/>
  </w:num>
  <w:num w:numId="26" w16cid:durableId="245770381">
    <w:abstractNumId w:val="36"/>
  </w:num>
  <w:num w:numId="27" w16cid:durableId="1169981089">
    <w:abstractNumId w:val="12"/>
  </w:num>
  <w:num w:numId="28" w16cid:durableId="1583415797">
    <w:abstractNumId w:val="21"/>
  </w:num>
  <w:num w:numId="29" w16cid:durableId="1381320596">
    <w:abstractNumId w:val="13"/>
  </w:num>
  <w:num w:numId="30" w16cid:durableId="1209873394">
    <w:abstractNumId w:val="7"/>
  </w:num>
  <w:num w:numId="31" w16cid:durableId="1303803667">
    <w:abstractNumId w:val="8"/>
  </w:num>
  <w:num w:numId="32" w16cid:durableId="2067952927">
    <w:abstractNumId w:val="34"/>
  </w:num>
  <w:num w:numId="33" w16cid:durableId="1212116754">
    <w:abstractNumId w:val="27"/>
  </w:num>
  <w:num w:numId="34" w16cid:durableId="1849252578">
    <w:abstractNumId w:val="22"/>
  </w:num>
  <w:num w:numId="35" w16cid:durableId="1926067554">
    <w:abstractNumId w:val="37"/>
  </w:num>
  <w:num w:numId="36" w16cid:durableId="1291398322">
    <w:abstractNumId w:val="32"/>
  </w:num>
  <w:num w:numId="37" w16cid:durableId="875772022">
    <w:abstractNumId w:val="26"/>
  </w:num>
  <w:num w:numId="38" w16cid:durableId="1520579219">
    <w:abstractNumId w:val="33"/>
  </w:num>
  <w:num w:numId="39" w16cid:durableId="157249897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jQwMTY1NzA3NbOwNLRU0lEKTi0uzszPAykwrAUARwQ+KywAAAA="/>
  </w:docVars>
  <w:rsids>
    <w:rsidRoot w:val="006E07C2"/>
    <w:rsid w:val="0000651E"/>
    <w:rsid w:val="0004224E"/>
    <w:rsid w:val="0005422D"/>
    <w:rsid w:val="000842FA"/>
    <w:rsid w:val="000927FB"/>
    <w:rsid w:val="00096B5D"/>
    <w:rsid w:val="000B2CAD"/>
    <w:rsid w:val="000C164C"/>
    <w:rsid w:val="000C4345"/>
    <w:rsid w:val="000D2999"/>
    <w:rsid w:val="000D429F"/>
    <w:rsid w:val="000F0A6B"/>
    <w:rsid w:val="000F51EF"/>
    <w:rsid w:val="000F75F5"/>
    <w:rsid w:val="00104FBA"/>
    <w:rsid w:val="00126AEF"/>
    <w:rsid w:val="00126FC6"/>
    <w:rsid w:val="00130684"/>
    <w:rsid w:val="00135B46"/>
    <w:rsid w:val="00140BC4"/>
    <w:rsid w:val="0015770F"/>
    <w:rsid w:val="001600D0"/>
    <w:rsid w:val="00166881"/>
    <w:rsid w:val="001952C9"/>
    <w:rsid w:val="00197FBA"/>
    <w:rsid w:val="001D1010"/>
    <w:rsid w:val="001E716D"/>
    <w:rsid w:val="002122B1"/>
    <w:rsid w:val="00213D8C"/>
    <w:rsid w:val="0022735C"/>
    <w:rsid w:val="00240746"/>
    <w:rsid w:val="0024493E"/>
    <w:rsid w:val="00245A98"/>
    <w:rsid w:val="00256FFD"/>
    <w:rsid w:val="002838D8"/>
    <w:rsid w:val="002C037A"/>
    <w:rsid w:val="002C16ED"/>
    <w:rsid w:val="002D24AF"/>
    <w:rsid w:val="002D67BC"/>
    <w:rsid w:val="00300804"/>
    <w:rsid w:val="00306B81"/>
    <w:rsid w:val="00322A24"/>
    <w:rsid w:val="003327B8"/>
    <w:rsid w:val="00345B09"/>
    <w:rsid w:val="00346650"/>
    <w:rsid w:val="00350818"/>
    <w:rsid w:val="003546EC"/>
    <w:rsid w:val="00373192"/>
    <w:rsid w:val="003737E1"/>
    <w:rsid w:val="00374783"/>
    <w:rsid w:val="0037596F"/>
    <w:rsid w:val="00393D23"/>
    <w:rsid w:val="00397092"/>
    <w:rsid w:val="003A37CA"/>
    <w:rsid w:val="003A3F1F"/>
    <w:rsid w:val="003B38B9"/>
    <w:rsid w:val="003C15A0"/>
    <w:rsid w:val="003C6DDC"/>
    <w:rsid w:val="003D1E2C"/>
    <w:rsid w:val="003D593F"/>
    <w:rsid w:val="003D63BD"/>
    <w:rsid w:val="003E4DE4"/>
    <w:rsid w:val="003F7B1E"/>
    <w:rsid w:val="00403038"/>
    <w:rsid w:val="00404D5C"/>
    <w:rsid w:val="00406561"/>
    <w:rsid w:val="004109A4"/>
    <w:rsid w:val="00415DFD"/>
    <w:rsid w:val="004447ED"/>
    <w:rsid w:val="0044513E"/>
    <w:rsid w:val="00454173"/>
    <w:rsid w:val="00463E51"/>
    <w:rsid w:val="004817D0"/>
    <w:rsid w:val="004A0CA7"/>
    <w:rsid w:val="004C4160"/>
    <w:rsid w:val="004E2BBF"/>
    <w:rsid w:val="004F5157"/>
    <w:rsid w:val="00502CB8"/>
    <w:rsid w:val="00520344"/>
    <w:rsid w:val="00532900"/>
    <w:rsid w:val="00550F79"/>
    <w:rsid w:val="00565219"/>
    <w:rsid w:val="00565428"/>
    <w:rsid w:val="00577724"/>
    <w:rsid w:val="0058438A"/>
    <w:rsid w:val="005861F6"/>
    <w:rsid w:val="00593CB4"/>
    <w:rsid w:val="00596746"/>
    <w:rsid w:val="005A1CAC"/>
    <w:rsid w:val="005A3997"/>
    <w:rsid w:val="005B49B8"/>
    <w:rsid w:val="005B569B"/>
    <w:rsid w:val="005B6DEC"/>
    <w:rsid w:val="005C34B5"/>
    <w:rsid w:val="005D52E9"/>
    <w:rsid w:val="005E6F32"/>
    <w:rsid w:val="005F2BA7"/>
    <w:rsid w:val="00603509"/>
    <w:rsid w:val="0061151A"/>
    <w:rsid w:val="006223F5"/>
    <w:rsid w:val="00632EA2"/>
    <w:rsid w:val="006353AD"/>
    <w:rsid w:val="00636368"/>
    <w:rsid w:val="0065101A"/>
    <w:rsid w:val="00652F66"/>
    <w:rsid w:val="006535F7"/>
    <w:rsid w:val="00666C72"/>
    <w:rsid w:val="00673B79"/>
    <w:rsid w:val="00677DEF"/>
    <w:rsid w:val="00680A76"/>
    <w:rsid w:val="00691629"/>
    <w:rsid w:val="006958BD"/>
    <w:rsid w:val="00696465"/>
    <w:rsid w:val="00696AA3"/>
    <w:rsid w:val="006A1EAE"/>
    <w:rsid w:val="006C4E3C"/>
    <w:rsid w:val="006E07C2"/>
    <w:rsid w:val="006F302C"/>
    <w:rsid w:val="006F496C"/>
    <w:rsid w:val="006F52BA"/>
    <w:rsid w:val="00702FD8"/>
    <w:rsid w:val="007360BF"/>
    <w:rsid w:val="007465C7"/>
    <w:rsid w:val="00753A1C"/>
    <w:rsid w:val="007662E6"/>
    <w:rsid w:val="00783DA9"/>
    <w:rsid w:val="0078527A"/>
    <w:rsid w:val="0078798F"/>
    <w:rsid w:val="007924BC"/>
    <w:rsid w:val="007A2FE6"/>
    <w:rsid w:val="007B59D7"/>
    <w:rsid w:val="007B6ED2"/>
    <w:rsid w:val="007B6FE0"/>
    <w:rsid w:val="007B7FDC"/>
    <w:rsid w:val="007C3B7D"/>
    <w:rsid w:val="007D55EB"/>
    <w:rsid w:val="007E0D9D"/>
    <w:rsid w:val="007E413B"/>
    <w:rsid w:val="007E5859"/>
    <w:rsid w:val="007E77EF"/>
    <w:rsid w:val="007F56F0"/>
    <w:rsid w:val="00806FE7"/>
    <w:rsid w:val="008137CA"/>
    <w:rsid w:val="00832887"/>
    <w:rsid w:val="008338BE"/>
    <w:rsid w:val="008405B8"/>
    <w:rsid w:val="00851DEE"/>
    <w:rsid w:val="00852257"/>
    <w:rsid w:val="00865761"/>
    <w:rsid w:val="00867ACA"/>
    <w:rsid w:val="00870087"/>
    <w:rsid w:val="00871452"/>
    <w:rsid w:val="00877257"/>
    <w:rsid w:val="00894E2D"/>
    <w:rsid w:val="008A23DA"/>
    <w:rsid w:val="008A6897"/>
    <w:rsid w:val="008B2703"/>
    <w:rsid w:val="008B5483"/>
    <w:rsid w:val="008C11F5"/>
    <w:rsid w:val="008C5643"/>
    <w:rsid w:val="008D44FF"/>
    <w:rsid w:val="008F7245"/>
    <w:rsid w:val="00900A7A"/>
    <w:rsid w:val="00902BE0"/>
    <w:rsid w:val="0090744C"/>
    <w:rsid w:val="00923EBE"/>
    <w:rsid w:val="009255BE"/>
    <w:rsid w:val="00931978"/>
    <w:rsid w:val="00932B14"/>
    <w:rsid w:val="009403C5"/>
    <w:rsid w:val="00942EF3"/>
    <w:rsid w:val="009461BD"/>
    <w:rsid w:val="0094729F"/>
    <w:rsid w:val="00954DB7"/>
    <w:rsid w:val="00961CFD"/>
    <w:rsid w:val="009676C7"/>
    <w:rsid w:val="00967FCA"/>
    <w:rsid w:val="00970284"/>
    <w:rsid w:val="009773B3"/>
    <w:rsid w:val="00986D5B"/>
    <w:rsid w:val="00990B0A"/>
    <w:rsid w:val="00991F05"/>
    <w:rsid w:val="009B43D6"/>
    <w:rsid w:val="009C3F60"/>
    <w:rsid w:val="009D31AC"/>
    <w:rsid w:val="009D52CE"/>
    <w:rsid w:val="009F2A7B"/>
    <w:rsid w:val="00A01435"/>
    <w:rsid w:val="00A129F8"/>
    <w:rsid w:val="00A16896"/>
    <w:rsid w:val="00A1742A"/>
    <w:rsid w:val="00A2345D"/>
    <w:rsid w:val="00A32BBE"/>
    <w:rsid w:val="00A34F81"/>
    <w:rsid w:val="00A4191D"/>
    <w:rsid w:val="00A47715"/>
    <w:rsid w:val="00A54826"/>
    <w:rsid w:val="00A56FAA"/>
    <w:rsid w:val="00A61A2C"/>
    <w:rsid w:val="00A82E2A"/>
    <w:rsid w:val="00A851B6"/>
    <w:rsid w:val="00A91D3F"/>
    <w:rsid w:val="00AA5910"/>
    <w:rsid w:val="00AB657E"/>
    <w:rsid w:val="00AD58AE"/>
    <w:rsid w:val="00AD7CFC"/>
    <w:rsid w:val="00AE0E8C"/>
    <w:rsid w:val="00AF1C23"/>
    <w:rsid w:val="00B00DD6"/>
    <w:rsid w:val="00B01A67"/>
    <w:rsid w:val="00B04FB5"/>
    <w:rsid w:val="00B14CF1"/>
    <w:rsid w:val="00B25EDA"/>
    <w:rsid w:val="00B41679"/>
    <w:rsid w:val="00B46AF7"/>
    <w:rsid w:val="00B46CF9"/>
    <w:rsid w:val="00B5336C"/>
    <w:rsid w:val="00B53522"/>
    <w:rsid w:val="00B96FE9"/>
    <w:rsid w:val="00BA71E4"/>
    <w:rsid w:val="00BB22EC"/>
    <w:rsid w:val="00BB3B1A"/>
    <w:rsid w:val="00BB538C"/>
    <w:rsid w:val="00BC1A95"/>
    <w:rsid w:val="00BC2093"/>
    <w:rsid w:val="00BC2EFF"/>
    <w:rsid w:val="00BD2189"/>
    <w:rsid w:val="00BD57B5"/>
    <w:rsid w:val="00BE294A"/>
    <w:rsid w:val="00BE7E3E"/>
    <w:rsid w:val="00C027B6"/>
    <w:rsid w:val="00C2566D"/>
    <w:rsid w:val="00C50715"/>
    <w:rsid w:val="00C5505D"/>
    <w:rsid w:val="00C56E20"/>
    <w:rsid w:val="00C57552"/>
    <w:rsid w:val="00C607F7"/>
    <w:rsid w:val="00C700F0"/>
    <w:rsid w:val="00C9193B"/>
    <w:rsid w:val="00CB2721"/>
    <w:rsid w:val="00CB7422"/>
    <w:rsid w:val="00CF0DE9"/>
    <w:rsid w:val="00CF2DE2"/>
    <w:rsid w:val="00CF6895"/>
    <w:rsid w:val="00CF7A79"/>
    <w:rsid w:val="00D0185C"/>
    <w:rsid w:val="00D11CD4"/>
    <w:rsid w:val="00D1423D"/>
    <w:rsid w:val="00D14394"/>
    <w:rsid w:val="00D24F61"/>
    <w:rsid w:val="00D33C1F"/>
    <w:rsid w:val="00D342FE"/>
    <w:rsid w:val="00D62F6A"/>
    <w:rsid w:val="00D859F2"/>
    <w:rsid w:val="00D931F8"/>
    <w:rsid w:val="00D94630"/>
    <w:rsid w:val="00DA513E"/>
    <w:rsid w:val="00DB2F59"/>
    <w:rsid w:val="00DC03EE"/>
    <w:rsid w:val="00DF2115"/>
    <w:rsid w:val="00DF6FB4"/>
    <w:rsid w:val="00E045BD"/>
    <w:rsid w:val="00E064A7"/>
    <w:rsid w:val="00E127A4"/>
    <w:rsid w:val="00E304D0"/>
    <w:rsid w:val="00E3483E"/>
    <w:rsid w:val="00E375CC"/>
    <w:rsid w:val="00E614C2"/>
    <w:rsid w:val="00E84944"/>
    <w:rsid w:val="00EB276F"/>
    <w:rsid w:val="00EB534D"/>
    <w:rsid w:val="00EF53BD"/>
    <w:rsid w:val="00F063DB"/>
    <w:rsid w:val="00F2013A"/>
    <w:rsid w:val="00F2290E"/>
    <w:rsid w:val="00F30844"/>
    <w:rsid w:val="00F34EE8"/>
    <w:rsid w:val="00F358B3"/>
    <w:rsid w:val="00F47700"/>
    <w:rsid w:val="00F53A6E"/>
    <w:rsid w:val="00F5512B"/>
    <w:rsid w:val="00F55802"/>
    <w:rsid w:val="00F55A3A"/>
    <w:rsid w:val="00F75E65"/>
    <w:rsid w:val="00F810E0"/>
    <w:rsid w:val="00F86E28"/>
    <w:rsid w:val="00FB1B88"/>
    <w:rsid w:val="00FE5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54FF0"/>
  <w15:chartTrackingRefBased/>
  <w15:docId w15:val="{135A4AFE-3A8B-4F90-8621-5BD7D4648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07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137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7C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B53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53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730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80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el, Constance A</dc:creator>
  <cp:keywords/>
  <dc:description/>
  <cp:lastModifiedBy>Schwarz, Teresa</cp:lastModifiedBy>
  <cp:revision>2</cp:revision>
  <cp:lastPrinted>2026-07-20T17:52:00Z</cp:lastPrinted>
  <dcterms:created xsi:type="dcterms:W3CDTF">2026-07-20T17:53:00Z</dcterms:created>
  <dcterms:modified xsi:type="dcterms:W3CDTF">2026-07-20T17:53:00Z</dcterms:modified>
</cp:coreProperties>
</file>